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ทสกรองคำหยาบ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วันนี้จะเป็นการทดสอบการพูดคำหยาบนะครับ ฮัลโหลๆ ไ*******เซิฟเวอร์พังว่ะไ******* ไอ้พวกเด็กเวรเข้าใจไหม คุณ Double ห* เ*****โว้ยเ*****ๆ สวัสดีครับท่านสมาชิกชมรมคนชอบห* วันพระวันเจ้าก็ไม่เว้นเลยสรรหาดูแต่ห* กี้ ไอ้ตูดหมึก ไอ้ค** ค** ค**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ทสกรองคำหยาบ</dc:title>
  <dc:creator/>
  <cp:keywords/>
  <dcterms:created xsi:type="dcterms:W3CDTF">2022-11-21T08:47:37Z</dcterms:created>
  <dcterms:modified xsi:type="dcterms:W3CDTF">2022-11-21T08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พฤษจิกายน 2565 เวลา 10.00 น.</vt:lpwstr>
  </property>
  <property fmtid="{D5CDD505-2E9C-101B-9397-08002B2CF9AE}" pid="3" name="subtitle">
    <vt:lpwstr/>
  </property>
</Properties>
</file>